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15375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0B6EB580" w14:textId="06E746D0" w:rsidR="00DA1F92" w:rsidRPr="00F96E28" w:rsidRDefault="00DA1F92" w:rsidP="00DA1F92">
      <w:pPr>
        <w:pStyle w:val="Title"/>
        <w:ind w:left="0"/>
      </w:pPr>
      <w:r w:rsidRPr="00DA1F92">
        <w:t>Airline-Record-Management</w:t>
      </w:r>
      <w:r>
        <w:t xml:space="preserve"> Final Report</w:t>
      </w:r>
    </w:p>
    <w:p w14:paraId="21C4B4F9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25F8801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75F15624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DAB11C4" w14:textId="77777777" w:rsidR="0069781D" w:rsidRDefault="0069781D">
      <w:pPr>
        <w:pStyle w:val="1stpage12"/>
        <w:rPr>
          <w:rFonts w:cs="Arial"/>
        </w:rPr>
      </w:pPr>
    </w:p>
    <w:p w14:paraId="4682A3BB" w14:textId="44A589FA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1CD01221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7554439E" w14:textId="53E5EC8A" w:rsidR="00C673FA" w:rsidRPr="00B7679F" w:rsidRDefault="00B7679F">
      <w:pPr>
        <w:pStyle w:val="AuthorDate"/>
        <w:rPr>
          <w:rFonts w:cs="Arial"/>
          <w:u w:val="single"/>
        </w:rPr>
      </w:pPr>
      <w:r w:rsidRPr="00B7679F">
        <w:rPr>
          <w:rFonts w:cs="Arial"/>
          <w:u w:val="single"/>
        </w:rPr>
        <w:t>PENDING</w:t>
      </w:r>
    </w:p>
    <w:p w14:paraId="3CB2F71D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8BEF0F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02F4758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0D0A801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FC9E835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FDE1BC9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6DCCDD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FD20A3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7DFFBDC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66CE131E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0AC04AD5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0E03743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58D591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A9F804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409E59D" w14:textId="77777777" w:rsidR="00C673FA" w:rsidRPr="00514DA8" w:rsidRDefault="00455194">
      <w:pPr>
        <w:pStyle w:val="1stpage12"/>
        <w:rPr>
          <w:rFonts w:cs="Arial"/>
        </w:rPr>
      </w:pPr>
      <w:r>
        <w:rPr>
          <w:rFonts w:cs="Arial"/>
        </w:rPr>
        <w:t>MASTER OF DATA SCIENCE AND ARTIFICIAL INTELLIGENCE</w:t>
      </w:r>
    </w:p>
    <w:p w14:paraId="2ABA7122" w14:textId="77777777" w:rsidR="007279A0" w:rsidRPr="00514DA8" w:rsidRDefault="007279A0">
      <w:pPr>
        <w:pStyle w:val="1stpage12"/>
        <w:rPr>
          <w:rFonts w:cs="Arial"/>
        </w:rPr>
      </w:pPr>
    </w:p>
    <w:p w14:paraId="4D92E890" w14:textId="77777777" w:rsidR="007279A0" w:rsidRPr="00514DA8" w:rsidRDefault="007279A0">
      <w:pPr>
        <w:pStyle w:val="1stpage12"/>
        <w:rPr>
          <w:rFonts w:cs="Arial"/>
        </w:rPr>
      </w:pPr>
    </w:p>
    <w:p w14:paraId="08242C5F" w14:textId="2BFB78D4" w:rsidR="00C673FA" w:rsidRPr="00514DA8" w:rsidRDefault="00330BA9" w:rsidP="001D582A">
      <w:pPr>
        <w:widowControl w:val="0"/>
        <w:jc w:val="center"/>
        <w:rPr>
          <w:rFonts w:ascii="Arial" w:hAnsi="Arial" w:cs="Arial"/>
          <w:sz w:val="24"/>
          <w:szCs w:val="24"/>
        </w:rPr>
      </w:pPr>
      <w:r w:rsidRPr="00330BA9">
        <w:rPr>
          <w:rFonts w:ascii="Arial" w:hAnsi="Arial" w:cs="Arial"/>
          <w:i/>
          <w:iCs/>
          <w:sz w:val="24"/>
          <w:szCs w:val="28"/>
        </w:rPr>
        <w:t>CSCK541 Software Development in Practice</w:t>
      </w:r>
    </w:p>
    <w:p w14:paraId="6EC6E25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EE54B43" w14:textId="3E5A195C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 xml:space="preserve">Word Count: </w:t>
      </w:r>
      <w:r w:rsidR="00B7679F">
        <w:rPr>
          <w:rFonts w:cs="Arial"/>
        </w:rPr>
        <w:t>XXX</w:t>
      </w:r>
    </w:p>
    <w:p w14:paraId="1D8543B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C82F54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6707A68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B8CD380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49AA765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7EE3C6D2" w14:textId="4C641DF0" w:rsidR="003677DA" w:rsidRDefault="00C673FA" w:rsidP="00FA49E1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B7679F">
        <w:rPr>
          <w:rFonts w:cs="Arial"/>
        </w:rPr>
        <w:t>XX</w:t>
      </w:r>
      <w:r w:rsidR="008C6D5F" w:rsidRPr="00514DA8">
        <w:rPr>
          <w:rFonts w:cs="Arial"/>
        </w:rPr>
        <w:t>/</w:t>
      </w:r>
      <w:r w:rsidR="004B1D9E">
        <w:rPr>
          <w:rFonts w:cs="Arial"/>
        </w:rPr>
        <w:t>09</w:t>
      </w:r>
      <w:r w:rsidR="008C6D5F" w:rsidRPr="00514DA8">
        <w:rPr>
          <w:rFonts w:cs="Arial"/>
        </w:rPr>
        <w:t>/</w:t>
      </w:r>
      <w:r w:rsidRPr="00514DA8">
        <w:rPr>
          <w:rFonts w:cs="Arial"/>
        </w:rPr>
        <w:t>20</w:t>
      </w:r>
      <w:r w:rsidR="009500C0">
        <w:rPr>
          <w:rFonts w:cs="Arial"/>
        </w:rPr>
        <w:t>25</w:t>
      </w:r>
    </w:p>
    <w:p w14:paraId="613FCB9E" w14:textId="77777777" w:rsidR="004A4F62" w:rsidRDefault="004A4F62" w:rsidP="004A4F62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208E0841" w14:textId="20B80161" w:rsidR="003700B3" w:rsidRDefault="004A4F62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r>
        <w:rPr>
          <w:smallCaps/>
          <w:sz w:val="36"/>
          <w:szCs w:val="36"/>
        </w:rPr>
        <w:lastRenderedPageBreak/>
        <w:fldChar w:fldCharType="begin"/>
      </w:r>
      <w:r>
        <w:rPr>
          <w:sz w:val="36"/>
          <w:szCs w:val="36"/>
        </w:rPr>
        <w:instrText xml:space="preserve"> TOC \o "1-3" \h \z \u </w:instrText>
      </w:r>
      <w:r>
        <w:rPr>
          <w:smallCaps/>
          <w:sz w:val="36"/>
          <w:szCs w:val="36"/>
        </w:rPr>
        <w:fldChar w:fldCharType="separate"/>
      </w:r>
      <w:hyperlink w:anchor="_Toc209207095" w:history="1">
        <w:r w:rsidR="003700B3" w:rsidRPr="0016265B">
          <w:rPr>
            <w:rStyle w:val="Hyperlink"/>
            <w:rFonts w:cs="Arial"/>
            <w:noProof/>
          </w:rPr>
          <w:t>Chapter 1.</w:t>
        </w:r>
        <w:r w:rsidR="003700B3" w:rsidRPr="0016265B">
          <w:rPr>
            <w:rStyle w:val="Hyperlink"/>
            <w:noProof/>
          </w:rPr>
          <w:t xml:space="preserve"> Introduction</w:t>
        </w:r>
        <w:r w:rsidR="003700B3">
          <w:rPr>
            <w:noProof/>
            <w:webHidden/>
          </w:rPr>
          <w:tab/>
        </w:r>
        <w:r w:rsidR="003700B3">
          <w:rPr>
            <w:noProof/>
            <w:webHidden/>
          </w:rPr>
          <w:fldChar w:fldCharType="begin"/>
        </w:r>
        <w:r w:rsidR="003700B3">
          <w:rPr>
            <w:noProof/>
            <w:webHidden/>
          </w:rPr>
          <w:instrText xml:space="preserve"> PAGEREF _Toc209207095 \h </w:instrText>
        </w:r>
        <w:r w:rsidR="003700B3">
          <w:rPr>
            <w:noProof/>
            <w:webHidden/>
          </w:rPr>
        </w:r>
        <w:r w:rsidR="003700B3">
          <w:rPr>
            <w:noProof/>
            <w:webHidden/>
          </w:rPr>
          <w:fldChar w:fldCharType="separate"/>
        </w:r>
        <w:r w:rsidR="003700B3">
          <w:rPr>
            <w:noProof/>
            <w:webHidden/>
          </w:rPr>
          <w:t>1</w:t>
        </w:r>
        <w:r w:rsidR="003700B3">
          <w:rPr>
            <w:noProof/>
            <w:webHidden/>
          </w:rPr>
          <w:fldChar w:fldCharType="end"/>
        </w:r>
      </w:hyperlink>
    </w:p>
    <w:p w14:paraId="03DF569F" w14:textId="48CE8045" w:rsidR="003700B3" w:rsidRDefault="003700B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96" w:history="1">
        <w:r w:rsidRPr="0016265B">
          <w:rPr>
            <w:rStyle w:val="Hyperlink"/>
            <w:rFonts w:cs="Arial"/>
            <w:noProof/>
          </w:rPr>
          <w:t>Chapter 2.</w:t>
        </w:r>
        <w:r w:rsidRPr="0016265B">
          <w:rPr>
            <w:rStyle w:val="Hyperlink"/>
            <w:noProof/>
          </w:rPr>
          <w:t xml:space="preserve"> Solution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A0ABD4C" w14:textId="041EF1C8" w:rsidR="003700B3" w:rsidRDefault="003700B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97" w:history="1">
        <w:r w:rsidRPr="0016265B">
          <w:rPr>
            <w:rStyle w:val="Hyperlink"/>
            <w:rFonts w:cs="Arial"/>
            <w:noProof/>
          </w:rPr>
          <w:t>Chapter 3.</w:t>
        </w:r>
        <w:r w:rsidRPr="0016265B">
          <w:rPr>
            <w:rStyle w:val="Hyperlink"/>
            <w:noProof/>
          </w:rPr>
          <w:t xml:space="preserve"> Design Dec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90CD48A" w14:textId="33A5CFC4" w:rsidR="003700B3" w:rsidRDefault="003700B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98" w:history="1">
        <w:r w:rsidRPr="0016265B">
          <w:rPr>
            <w:rStyle w:val="Hyperlink"/>
            <w:rFonts w:cs="Arial"/>
            <w:noProof/>
          </w:rPr>
          <w:t>Chapter 4.</w:t>
        </w:r>
        <w:r w:rsidRPr="0016265B">
          <w:rPr>
            <w:rStyle w:val="Hyperlink"/>
            <w:noProof/>
          </w:rPr>
          <w:t xml:space="preserve"> Testing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C429A5B" w14:textId="21E9E131" w:rsidR="003700B3" w:rsidRDefault="003700B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099" w:history="1">
        <w:r w:rsidRPr="0016265B">
          <w:rPr>
            <w:rStyle w:val="Hyperlink"/>
            <w:rFonts w:cs="Arial"/>
            <w:noProof/>
          </w:rPr>
          <w:t>Chapter 5.</w:t>
        </w:r>
        <w:r w:rsidRPr="0016265B">
          <w:rPr>
            <w:rStyle w:val="Hyperlink"/>
            <w:noProof/>
          </w:rPr>
          <w:t xml:space="preserve"> Conclu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2288860" w14:textId="1A5AA872" w:rsidR="003700B3" w:rsidRDefault="003700B3">
      <w:pPr>
        <w:pStyle w:val="TOC1"/>
        <w:tabs>
          <w:tab w:val="right" w:leader="dot" w:pos="7940"/>
        </w:tabs>
        <w:rPr>
          <w:rFonts w:eastAsiaTheme="minorEastAsia" w:cstheme="minorBidi"/>
          <w:b w:val="0"/>
          <w:bCs w:val="0"/>
          <w:caps w:val="0"/>
          <w:noProof/>
          <w:kern w:val="2"/>
          <w:sz w:val="24"/>
          <w:szCs w:val="24"/>
          <w:lang w:val="en-CR" w:eastAsia="en-US" w:bidi="ar-SA"/>
          <w14:ligatures w14:val="standardContextual"/>
        </w:rPr>
      </w:pPr>
      <w:hyperlink w:anchor="_Toc209207100" w:history="1">
        <w:r w:rsidRPr="0016265B">
          <w:rPr>
            <w:rStyle w:val="Hyperlink"/>
            <w:rFonts w:cs="Arial"/>
            <w:noProof/>
          </w:rPr>
          <w:t>Chapter 6.</w:t>
        </w:r>
        <w:r w:rsidRPr="0016265B">
          <w:rPr>
            <w:rStyle w:val="Hyperlink"/>
            <w:noProof/>
          </w:rPr>
          <w:t xml:space="preserve"> 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207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63DF07E" w14:textId="08049356" w:rsidR="004A4F62" w:rsidRDefault="004A4F62" w:rsidP="004A4F62">
      <w:pPr>
        <w:rPr>
          <w:rFonts w:ascii="Arial" w:hAnsi="Arial" w:cs="Arial"/>
          <w:b/>
          <w:bCs/>
          <w:sz w:val="28"/>
          <w:szCs w:val="28"/>
        </w:rPr>
      </w:pPr>
      <w:r>
        <w:rPr>
          <w:sz w:val="36"/>
          <w:szCs w:val="36"/>
        </w:rPr>
        <w:fldChar w:fldCharType="end"/>
      </w:r>
    </w:p>
    <w:p w14:paraId="1215A50B" w14:textId="77777777" w:rsidR="003F1B22" w:rsidRDefault="003F1B22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6EF0489C" w14:textId="77777777" w:rsidR="005A66AA" w:rsidRDefault="005A66AA" w:rsidP="00EF63FD">
      <w:pPr>
        <w:pStyle w:val="AuthorDate"/>
        <w:jc w:val="left"/>
        <w:rPr>
          <w:rFonts w:cs="Arial"/>
        </w:rPr>
        <w:sectPr w:rsidR="005A66AA" w:rsidSect="00F97C43">
          <w:footerReference w:type="even" r:id="rId8"/>
          <w:footerReference w:type="default" r:id="rId9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2ED27ECD" w14:textId="11B89CA2" w:rsidR="006540A9" w:rsidRPr="006540A9" w:rsidRDefault="006540A9" w:rsidP="00F9397E">
      <w:pPr>
        <w:pStyle w:val="Heading1"/>
      </w:pPr>
      <w:bookmarkStart w:id="0" w:name="_Toc204932628"/>
      <w:bookmarkStart w:id="1" w:name="_Toc209207095"/>
      <w:r>
        <w:lastRenderedPageBreak/>
        <w:t>Introduction</w:t>
      </w:r>
      <w:bookmarkEnd w:id="0"/>
      <w:bookmarkEnd w:id="1"/>
    </w:p>
    <w:p w14:paraId="0112E21F" w14:textId="7ECF5ECA" w:rsidR="002C67EF" w:rsidRPr="0056420F" w:rsidRDefault="009C68DD" w:rsidP="0056420F">
      <w:pPr>
        <w:pStyle w:val="Heading1"/>
      </w:pPr>
      <w:bookmarkStart w:id="2" w:name="_Toc209207096"/>
      <w:r>
        <w:t>Solution overview</w:t>
      </w:r>
      <w:bookmarkEnd w:id="2"/>
    </w:p>
    <w:p w14:paraId="5D5A0CA8" w14:textId="1DBC8954" w:rsidR="00C00466" w:rsidRDefault="0014147D" w:rsidP="00F95A4E">
      <w:pPr>
        <w:pStyle w:val="Heading1"/>
      </w:pPr>
      <w:bookmarkStart w:id="3" w:name="_Toc209207097"/>
      <w:r>
        <w:t>Design Decisions</w:t>
      </w:r>
      <w:bookmarkEnd w:id="3"/>
    </w:p>
    <w:p w14:paraId="0C1D7EF3" w14:textId="3D1AF8CA" w:rsidR="009132FF" w:rsidRPr="009132FF" w:rsidRDefault="00A44EE3" w:rsidP="002B40E2">
      <w:pPr>
        <w:pStyle w:val="Heading1"/>
      </w:pPr>
      <w:bookmarkStart w:id="4" w:name="_Toc209207098"/>
      <w:r>
        <w:t>Testing Details</w:t>
      </w:r>
      <w:bookmarkEnd w:id="4"/>
    </w:p>
    <w:p w14:paraId="73D840D0" w14:textId="5AD8EF23" w:rsidR="00CE2C24" w:rsidRDefault="00CE2C24" w:rsidP="002B1F60">
      <w:pPr>
        <w:pStyle w:val="Heading1"/>
      </w:pPr>
      <w:bookmarkStart w:id="5" w:name="_Toc204932649"/>
      <w:bookmarkStart w:id="6" w:name="_Toc209207099"/>
      <w:r>
        <w:t>Conclusion</w:t>
      </w:r>
      <w:bookmarkEnd w:id="6"/>
    </w:p>
    <w:p w14:paraId="4634C5EE" w14:textId="518B23D9" w:rsidR="00BF1670" w:rsidRPr="00A44EE3" w:rsidRDefault="00CE2C24" w:rsidP="00A44EE3">
      <w:pPr>
        <w:pStyle w:val="Heading1"/>
      </w:pPr>
      <w:bookmarkStart w:id="7" w:name="_Toc209207100"/>
      <w:r>
        <w:t>References</w:t>
      </w:r>
      <w:bookmarkStart w:id="8" w:name="_Toc7416557"/>
      <w:bookmarkStart w:id="9" w:name="_Toc7416601"/>
      <w:bookmarkEnd w:id="5"/>
      <w:bookmarkEnd w:id="8"/>
      <w:bookmarkEnd w:id="9"/>
      <w:bookmarkEnd w:id="7"/>
    </w:p>
    <w:sectPr w:rsidR="00BF1670" w:rsidRPr="00A44EE3" w:rsidSect="00F97C43">
      <w:footerReference w:type="default" r:id="rId10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46E6FA" w14:textId="77777777" w:rsidR="00E80CA2" w:rsidRDefault="00E80CA2">
      <w:r>
        <w:separator/>
      </w:r>
    </w:p>
  </w:endnote>
  <w:endnote w:type="continuationSeparator" w:id="0">
    <w:p w14:paraId="71D503F8" w14:textId="77777777" w:rsidR="00E80CA2" w:rsidRDefault="00E80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4177942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37D2580" w14:textId="690EB042" w:rsidR="00862DC9" w:rsidRDefault="00862DC9" w:rsidP="009453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5646C194" w14:textId="77777777" w:rsidR="00862DC9" w:rsidRDefault="00862DC9" w:rsidP="00862D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896334" w14:textId="77777777" w:rsidR="00F97C43" w:rsidRPr="0035104A" w:rsidRDefault="00F97C43" w:rsidP="00862DC9">
    <w:pPr>
      <w:pStyle w:val="Footer"/>
      <w:tabs>
        <w:tab w:val="left" w:pos="3405"/>
        <w:tab w:val="center" w:pos="3975"/>
      </w:tabs>
      <w:ind w:right="36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16AF96A3" w14:textId="77777777" w:rsidR="00F97C43" w:rsidRDefault="00F97C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FC122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38211077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175A7" w14:textId="77777777" w:rsidR="00E80CA2" w:rsidRDefault="00E80CA2">
      <w:r>
        <w:separator/>
      </w:r>
    </w:p>
  </w:footnote>
  <w:footnote w:type="continuationSeparator" w:id="0">
    <w:p w14:paraId="39EC11A9" w14:textId="77777777" w:rsidR="00E80CA2" w:rsidRDefault="00E80C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0D0959"/>
    <w:multiLevelType w:val="multilevel"/>
    <w:tmpl w:val="22F222E4"/>
    <w:lvl w:ilvl="0">
      <w:start w:val="1"/>
      <w:numFmt w:val="decimal"/>
      <w:pStyle w:val="Heading1"/>
      <w:suff w:val="nothing"/>
      <w:lvlText w:val="Chapter %1.  "/>
      <w:lvlJc w:val="left"/>
      <w:pPr>
        <w:ind w:left="2694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-700"/>
        </w:tabs>
        <w:ind w:left="-700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-556"/>
        </w:tabs>
        <w:ind w:left="-556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-412"/>
        </w:tabs>
        <w:ind w:left="-412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68"/>
        </w:tabs>
        <w:ind w:left="-26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851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64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-1186"/>
        </w:tabs>
        <w:ind w:left="254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308"/>
        </w:tabs>
        <w:ind w:left="308" w:hanging="1584"/>
      </w:pPr>
      <w:rPr>
        <w:rFonts w:hint="default"/>
      </w:rPr>
    </w:lvl>
  </w:abstractNum>
  <w:num w:numId="1" w16cid:durableId="668942840">
    <w:abstractNumId w:val="9"/>
  </w:num>
  <w:num w:numId="2" w16cid:durableId="97452189">
    <w:abstractNumId w:val="7"/>
  </w:num>
  <w:num w:numId="3" w16cid:durableId="1028338465">
    <w:abstractNumId w:val="6"/>
  </w:num>
  <w:num w:numId="4" w16cid:durableId="779225805">
    <w:abstractNumId w:val="5"/>
  </w:num>
  <w:num w:numId="5" w16cid:durableId="306739261">
    <w:abstractNumId w:val="4"/>
  </w:num>
  <w:num w:numId="6" w16cid:durableId="396099713">
    <w:abstractNumId w:val="8"/>
  </w:num>
  <w:num w:numId="7" w16cid:durableId="357312194">
    <w:abstractNumId w:val="3"/>
  </w:num>
  <w:num w:numId="8" w16cid:durableId="338969450">
    <w:abstractNumId w:val="2"/>
  </w:num>
  <w:num w:numId="9" w16cid:durableId="1767310374">
    <w:abstractNumId w:val="1"/>
  </w:num>
  <w:num w:numId="10" w16cid:durableId="1167747587">
    <w:abstractNumId w:val="0"/>
  </w:num>
  <w:num w:numId="11" w16cid:durableId="900142415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s-ES" w:vendorID="64" w:dllVersion="0" w:nlCheck="1" w:checkStyle="0"/>
  <w:activeWritingStyle w:appName="MSWord" w:lang="nl-NL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jW2MDW1MLcwNTNS0lEKTi0uzszPAykwrgUARrpm1ywAAAA="/>
  </w:docVars>
  <w:rsids>
    <w:rsidRoot w:val="002744B8"/>
    <w:rsid w:val="0000792D"/>
    <w:rsid w:val="00013669"/>
    <w:rsid w:val="000138CD"/>
    <w:rsid w:val="00015967"/>
    <w:rsid w:val="00021C8B"/>
    <w:rsid w:val="000228ED"/>
    <w:rsid w:val="00023DDF"/>
    <w:rsid w:val="000241C7"/>
    <w:rsid w:val="00024800"/>
    <w:rsid w:val="00027645"/>
    <w:rsid w:val="0003064F"/>
    <w:rsid w:val="00037DF0"/>
    <w:rsid w:val="00051DB0"/>
    <w:rsid w:val="00055614"/>
    <w:rsid w:val="00063BD7"/>
    <w:rsid w:val="00064F9A"/>
    <w:rsid w:val="000653EB"/>
    <w:rsid w:val="00072071"/>
    <w:rsid w:val="00077CCF"/>
    <w:rsid w:val="00081919"/>
    <w:rsid w:val="00082C96"/>
    <w:rsid w:val="00090EB2"/>
    <w:rsid w:val="000918BE"/>
    <w:rsid w:val="00094502"/>
    <w:rsid w:val="00097DF5"/>
    <w:rsid w:val="000A19ED"/>
    <w:rsid w:val="000A403E"/>
    <w:rsid w:val="000B4A38"/>
    <w:rsid w:val="000B5F59"/>
    <w:rsid w:val="000C7E37"/>
    <w:rsid w:val="000D70E0"/>
    <w:rsid w:val="000E27CF"/>
    <w:rsid w:val="000E3448"/>
    <w:rsid w:val="0010025E"/>
    <w:rsid w:val="00102022"/>
    <w:rsid w:val="00105B11"/>
    <w:rsid w:val="00106C21"/>
    <w:rsid w:val="0011217B"/>
    <w:rsid w:val="00120888"/>
    <w:rsid w:val="00131C2C"/>
    <w:rsid w:val="0014147D"/>
    <w:rsid w:val="00143694"/>
    <w:rsid w:val="00143BA2"/>
    <w:rsid w:val="00147501"/>
    <w:rsid w:val="0015101F"/>
    <w:rsid w:val="00153CC4"/>
    <w:rsid w:val="00154A4D"/>
    <w:rsid w:val="0015674B"/>
    <w:rsid w:val="001619DF"/>
    <w:rsid w:val="00164E54"/>
    <w:rsid w:val="00165212"/>
    <w:rsid w:val="00165F92"/>
    <w:rsid w:val="001727AB"/>
    <w:rsid w:val="0017651E"/>
    <w:rsid w:val="001800B6"/>
    <w:rsid w:val="00193637"/>
    <w:rsid w:val="001B061C"/>
    <w:rsid w:val="001B4F6C"/>
    <w:rsid w:val="001B63B3"/>
    <w:rsid w:val="001B7C6A"/>
    <w:rsid w:val="001C1647"/>
    <w:rsid w:val="001C2446"/>
    <w:rsid w:val="001C61A2"/>
    <w:rsid w:val="001D2DC4"/>
    <w:rsid w:val="001D4EAA"/>
    <w:rsid w:val="001D582A"/>
    <w:rsid w:val="001E4454"/>
    <w:rsid w:val="001E5929"/>
    <w:rsid w:val="002041A0"/>
    <w:rsid w:val="002074DA"/>
    <w:rsid w:val="00207C87"/>
    <w:rsid w:val="00211E86"/>
    <w:rsid w:val="002120BA"/>
    <w:rsid w:val="002148DA"/>
    <w:rsid w:val="00214FA0"/>
    <w:rsid w:val="00227ED6"/>
    <w:rsid w:val="0023198B"/>
    <w:rsid w:val="00240215"/>
    <w:rsid w:val="00244D58"/>
    <w:rsid w:val="00252986"/>
    <w:rsid w:val="00255468"/>
    <w:rsid w:val="00261216"/>
    <w:rsid w:val="0026661F"/>
    <w:rsid w:val="00271580"/>
    <w:rsid w:val="00272F8D"/>
    <w:rsid w:val="002735A5"/>
    <w:rsid w:val="002744B8"/>
    <w:rsid w:val="00275B66"/>
    <w:rsid w:val="0027663C"/>
    <w:rsid w:val="002A4854"/>
    <w:rsid w:val="002A48F6"/>
    <w:rsid w:val="002A7484"/>
    <w:rsid w:val="002A78C8"/>
    <w:rsid w:val="002B1F60"/>
    <w:rsid w:val="002B40E2"/>
    <w:rsid w:val="002B7D42"/>
    <w:rsid w:val="002C3855"/>
    <w:rsid w:val="002C3C48"/>
    <w:rsid w:val="002C61D0"/>
    <w:rsid w:val="002C67EF"/>
    <w:rsid w:val="002C6D7C"/>
    <w:rsid w:val="002D0307"/>
    <w:rsid w:val="002D44EE"/>
    <w:rsid w:val="002D68A1"/>
    <w:rsid w:val="002D71E5"/>
    <w:rsid w:val="002E353A"/>
    <w:rsid w:val="002E6B28"/>
    <w:rsid w:val="002F1A64"/>
    <w:rsid w:val="00300270"/>
    <w:rsid w:val="003004CA"/>
    <w:rsid w:val="00303DE4"/>
    <w:rsid w:val="00311EEE"/>
    <w:rsid w:val="00315268"/>
    <w:rsid w:val="0031628F"/>
    <w:rsid w:val="00321E48"/>
    <w:rsid w:val="00324C4B"/>
    <w:rsid w:val="00330BA9"/>
    <w:rsid w:val="00332AA0"/>
    <w:rsid w:val="00333C09"/>
    <w:rsid w:val="003375CF"/>
    <w:rsid w:val="00340A31"/>
    <w:rsid w:val="00340D9E"/>
    <w:rsid w:val="00350607"/>
    <w:rsid w:val="00350BBF"/>
    <w:rsid w:val="0035104A"/>
    <w:rsid w:val="00352540"/>
    <w:rsid w:val="00353264"/>
    <w:rsid w:val="00355E1B"/>
    <w:rsid w:val="0036173D"/>
    <w:rsid w:val="003620DF"/>
    <w:rsid w:val="003677DA"/>
    <w:rsid w:val="003700B3"/>
    <w:rsid w:val="0037093D"/>
    <w:rsid w:val="00370B4C"/>
    <w:rsid w:val="00371D10"/>
    <w:rsid w:val="003806F9"/>
    <w:rsid w:val="00380F90"/>
    <w:rsid w:val="00381A4B"/>
    <w:rsid w:val="003839CD"/>
    <w:rsid w:val="003859C8"/>
    <w:rsid w:val="0039191F"/>
    <w:rsid w:val="003A042C"/>
    <w:rsid w:val="003A1876"/>
    <w:rsid w:val="003A4167"/>
    <w:rsid w:val="003B0DC9"/>
    <w:rsid w:val="003B4489"/>
    <w:rsid w:val="003B5119"/>
    <w:rsid w:val="003C13A7"/>
    <w:rsid w:val="003D4E16"/>
    <w:rsid w:val="003E1448"/>
    <w:rsid w:val="003E3E9F"/>
    <w:rsid w:val="003E6BB4"/>
    <w:rsid w:val="003F0B9D"/>
    <w:rsid w:val="003F18D4"/>
    <w:rsid w:val="003F1B22"/>
    <w:rsid w:val="003F7989"/>
    <w:rsid w:val="00413629"/>
    <w:rsid w:val="00416069"/>
    <w:rsid w:val="00431E51"/>
    <w:rsid w:val="00434622"/>
    <w:rsid w:val="00443685"/>
    <w:rsid w:val="00455194"/>
    <w:rsid w:val="00455236"/>
    <w:rsid w:val="0046042A"/>
    <w:rsid w:val="0046113C"/>
    <w:rsid w:val="00465261"/>
    <w:rsid w:val="004757E8"/>
    <w:rsid w:val="004759AD"/>
    <w:rsid w:val="0047797D"/>
    <w:rsid w:val="00483E8B"/>
    <w:rsid w:val="00487C6C"/>
    <w:rsid w:val="00495810"/>
    <w:rsid w:val="004976D5"/>
    <w:rsid w:val="004A1C11"/>
    <w:rsid w:val="004A4C2F"/>
    <w:rsid w:val="004A4CFA"/>
    <w:rsid w:val="004A4D73"/>
    <w:rsid w:val="004A4F62"/>
    <w:rsid w:val="004A61BB"/>
    <w:rsid w:val="004A7B51"/>
    <w:rsid w:val="004B148B"/>
    <w:rsid w:val="004B1D9E"/>
    <w:rsid w:val="004B4865"/>
    <w:rsid w:val="004B6B73"/>
    <w:rsid w:val="004C3720"/>
    <w:rsid w:val="004C4CE5"/>
    <w:rsid w:val="004C4D9F"/>
    <w:rsid w:val="004D7211"/>
    <w:rsid w:val="004E0634"/>
    <w:rsid w:val="004F46CE"/>
    <w:rsid w:val="0050059B"/>
    <w:rsid w:val="00507006"/>
    <w:rsid w:val="0051126E"/>
    <w:rsid w:val="005113AB"/>
    <w:rsid w:val="00512613"/>
    <w:rsid w:val="00513BA8"/>
    <w:rsid w:val="00514DA8"/>
    <w:rsid w:val="00517477"/>
    <w:rsid w:val="00521B69"/>
    <w:rsid w:val="00531212"/>
    <w:rsid w:val="00532705"/>
    <w:rsid w:val="0053502F"/>
    <w:rsid w:val="00535486"/>
    <w:rsid w:val="005431CA"/>
    <w:rsid w:val="0055498C"/>
    <w:rsid w:val="00555C71"/>
    <w:rsid w:val="005560EE"/>
    <w:rsid w:val="005619C8"/>
    <w:rsid w:val="0056420F"/>
    <w:rsid w:val="005739E3"/>
    <w:rsid w:val="00575AD7"/>
    <w:rsid w:val="00581A84"/>
    <w:rsid w:val="005829D6"/>
    <w:rsid w:val="00591063"/>
    <w:rsid w:val="00595C7E"/>
    <w:rsid w:val="005A205C"/>
    <w:rsid w:val="005A2A78"/>
    <w:rsid w:val="005A66AA"/>
    <w:rsid w:val="005A69FF"/>
    <w:rsid w:val="005B140C"/>
    <w:rsid w:val="005C0F8A"/>
    <w:rsid w:val="005C1DDB"/>
    <w:rsid w:val="005C2F38"/>
    <w:rsid w:val="005C6072"/>
    <w:rsid w:val="005C7192"/>
    <w:rsid w:val="005D03F4"/>
    <w:rsid w:val="005D343C"/>
    <w:rsid w:val="005D57F8"/>
    <w:rsid w:val="005D681A"/>
    <w:rsid w:val="005D7B74"/>
    <w:rsid w:val="005E010C"/>
    <w:rsid w:val="005E189A"/>
    <w:rsid w:val="005E3A21"/>
    <w:rsid w:val="005E6012"/>
    <w:rsid w:val="0060263E"/>
    <w:rsid w:val="006027AB"/>
    <w:rsid w:val="006035EC"/>
    <w:rsid w:val="006061C8"/>
    <w:rsid w:val="0060780F"/>
    <w:rsid w:val="00614B33"/>
    <w:rsid w:val="006156C7"/>
    <w:rsid w:val="00623743"/>
    <w:rsid w:val="00624643"/>
    <w:rsid w:val="00635C39"/>
    <w:rsid w:val="00635E9B"/>
    <w:rsid w:val="00636A0D"/>
    <w:rsid w:val="00641C89"/>
    <w:rsid w:val="006428F7"/>
    <w:rsid w:val="0064383A"/>
    <w:rsid w:val="0064538D"/>
    <w:rsid w:val="00646F62"/>
    <w:rsid w:val="00652177"/>
    <w:rsid w:val="0065322F"/>
    <w:rsid w:val="006540A9"/>
    <w:rsid w:val="00656A59"/>
    <w:rsid w:val="00670A2B"/>
    <w:rsid w:val="006728C1"/>
    <w:rsid w:val="00683F95"/>
    <w:rsid w:val="00693584"/>
    <w:rsid w:val="00694DF4"/>
    <w:rsid w:val="0069532C"/>
    <w:rsid w:val="0069781D"/>
    <w:rsid w:val="006A0466"/>
    <w:rsid w:val="006A74D5"/>
    <w:rsid w:val="006B592B"/>
    <w:rsid w:val="006C1BF4"/>
    <w:rsid w:val="006C42CB"/>
    <w:rsid w:val="006C4769"/>
    <w:rsid w:val="006D5095"/>
    <w:rsid w:val="006D6CA2"/>
    <w:rsid w:val="006E027C"/>
    <w:rsid w:val="006E3C90"/>
    <w:rsid w:val="006E74AF"/>
    <w:rsid w:val="006F1248"/>
    <w:rsid w:val="006F4A95"/>
    <w:rsid w:val="00703C1F"/>
    <w:rsid w:val="0070454C"/>
    <w:rsid w:val="007045C2"/>
    <w:rsid w:val="00705235"/>
    <w:rsid w:val="00707802"/>
    <w:rsid w:val="00711B8E"/>
    <w:rsid w:val="0072112D"/>
    <w:rsid w:val="00724FAE"/>
    <w:rsid w:val="007279A0"/>
    <w:rsid w:val="00732F3A"/>
    <w:rsid w:val="0073580B"/>
    <w:rsid w:val="00743BBC"/>
    <w:rsid w:val="00745C32"/>
    <w:rsid w:val="0074769E"/>
    <w:rsid w:val="0075340B"/>
    <w:rsid w:val="00756D3E"/>
    <w:rsid w:val="0075709A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A13A8"/>
    <w:rsid w:val="007A29B5"/>
    <w:rsid w:val="007A4496"/>
    <w:rsid w:val="007A4DC6"/>
    <w:rsid w:val="007B3CFD"/>
    <w:rsid w:val="007B5B8C"/>
    <w:rsid w:val="007C038B"/>
    <w:rsid w:val="007C317C"/>
    <w:rsid w:val="007C4F76"/>
    <w:rsid w:val="007C57FD"/>
    <w:rsid w:val="007D1878"/>
    <w:rsid w:val="007D6E5B"/>
    <w:rsid w:val="007D74CC"/>
    <w:rsid w:val="007E0F4C"/>
    <w:rsid w:val="0080010B"/>
    <w:rsid w:val="008017B3"/>
    <w:rsid w:val="008076A4"/>
    <w:rsid w:val="00807D84"/>
    <w:rsid w:val="008107C3"/>
    <w:rsid w:val="00812745"/>
    <w:rsid w:val="00812A21"/>
    <w:rsid w:val="00812C44"/>
    <w:rsid w:val="00813F1B"/>
    <w:rsid w:val="0082361F"/>
    <w:rsid w:val="0082761D"/>
    <w:rsid w:val="00835505"/>
    <w:rsid w:val="008373C9"/>
    <w:rsid w:val="00846D98"/>
    <w:rsid w:val="00855FAF"/>
    <w:rsid w:val="00860C1D"/>
    <w:rsid w:val="008616C9"/>
    <w:rsid w:val="00862DC9"/>
    <w:rsid w:val="00865895"/>
    <w:rsid w:val="00875C4F"/>
    <w:rsid w:val="0087763F"/>
    <w:rsid w:val="00880C7E"/>
    <w:rsid w:val="008840A8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B1FA6"/>
    <w:rsid w:val="008C6D5F"/>
    <w:rsid w:val="008D38C2"/>
    <w:rsid w:val="008E226A"/>
    <w:rsid w:val="008E42CB"/>
    <w:rsid w:val="008E4C4B"/>
    <w:rsid w:val="008E6E40"/>
    <w:rsid w:val="008F71DE"/>
    <w:rsid w:val="00900BFA"/>
    <w:rsid w:val="00907380"/>
    <w:rsid w:val="009132FF"/>
    <w:rsid w:val="009152C0"/>
    <w:rsid w:val="00917749"/>
    <w:rsid w:val="0091779E"/>
    <w:rsid w:val="009202F0"/>
    <w:rsid w:val="009243DD"/>
    <w:rsid w:val="009251C0"/>
    <w:rsid w:val="00931DEB"/>
    <w:rsid w:val="00932768"/>
    <w:rsid w:val="009352F6"/>
    <w:rsid w:val="009400D0"/>
    <w:rsid w:val="00944379"/>
    <w:rsid w:val="009500C0"/>
    <w:rsid w:val="00952462"/>
    <w:rsid w:val="00960E8F"/>
    <w:rsid w:val="009627E6"/>
    <w:rsid w:val="00963895"/>
    <w:rsid w:val="00970570"/>
    <w:rsid w:val="00973982"/>
    <w:rsid w:val="0097428C"/>
    <w:rsid w:val="00976676"/>
    <w:rsid w:val="009817CF"/>
    <w:rsid w:val="00981D5A"/>
    <w:rsid w:val="009831EB"/>
    <w:rsid w:val="00993BDE"/>
    <w:rsid w:val="009A2E6B"/>
    <w:rsid w:val="009B50BE"/>
    <w:rsid w:val="009B7846"/>
    <w:rsid w:val="009C3513"/>
    <w:rsid w:val="009C68DD"/>
    <w:rsid w:val="009D45D2"/>
    <w:rsid w:val="009D6D00"/>
    <w:rsid w:val="009E1665"/>
    <w:rsid w:val="009E5626"/>
    <w:rsid w:val="009E71C8"/>
    <w:rsid w:val="009F0E04"/>
    <w:rsid w:val="00A00851"/>
    <w:rsid w:val="00A00B60"/>
    <w:rsid w:val="00A14CA4"/>
    <w:rsid w:val="00A155B4"/>
    <w:rsid w:val="00A30615"/>
    <w:rsid w:val="00A306D2"/>
    <w:rsid w:val="00A309FA"/>
    <w:rsid w:val="00A44EE3"/>
    <w:rsid w:val="00A45632"/>
    <w:rsid w:val="00A46CC7"/>
    <w:rsid w:val="00A50A17"/>
    <w:rsid w:val="00A52B3B"/>
    <w:rsid w:val="00A53E1B"/>
    <w:rsid w:val="00A5660E"/>
    <w:rsid w:val="00A605DC"/>
    <w:rsid w:val="00A715A5"/>
    <w:rsid w:val="00A72A8F"/>
    <w:rsid w:val="00A73CA9"/>
    <w:rsid w:val="00A73EE4"/>
    <w:rsid w:val="00A740BE"/>
    <w:rsid w:val="00A75346"/>
    <w:rsid w:val="00A75579"/>
    <w:rsid w:val="00A81966"/>
    <w:rsid w:val="00A81F3B"/>
    <w:rsid w:val="00A947D4"/>
    <w:rsid w:val="00AA21E1"/>
    <w:rsid w:val="00AB0DCA"/>
    <w:rsid w:val="00AB2A16"/>
    <w:rsid w:val="00AB57CF"/>
    <w:rsid w:val="00AC5A1A"/>
    <w:rsid w:val="00AC7F4C"/>
    <w:rsid w:val="00AD6ABF"/>
    <w:rsid w:val="00AE2C0D"/>
    <w:rsid w:val="00AF209D"/>
    <w:rsid w:val="00B01C19"/>
    <w:rsid w:val="00B075D6"/>
    <w:rsid w:val="00B10ED0"/>
    <w:rsid w:val="00B12F5B"/>
    <w:rsid w:val="00B16F71"/>
    <w:rsid w:val="00B21439"/>
    <w:rsid w:val="00B25DC3"/>
    <w:rsid w:val="00B2609C"/>
    <w:rsid w:val="00B27B9C"/>
    <w:rsid w:val="00B32DB7"/>
    <w:rsid w:val="00B3719D"/>
    <w:rsid w:val="00B41BA8"/>
    <w:rsid w:val="00B41D43"/>
    <w:rsid w:val="00B5521F"/>
    <w:rsid w:val="00B56501"/>
    <w:rsid w:val="00B615DC"/>
    <w:rsid w:val="00B6162F"/>
    <w:rsid w:val="00B66764"/>
    <w:rsid w:val="00B735BF"/>
    <w:rsid w:val="00B75557"/>
    <w:rsid w:val="00B7679F"/>
    <w:rsid w:val="00B80F5F"/>
    <w:rsid w:val="00B9072A"/>
    <w:rsid w:val="00B92CE0"/>
    <w:rsid w:val="00BA0DA0"/>
    <w:rsid w:val="00BA50A1"/>
    <w:rsid w:val="00BA5D91"/>
    <w:rsid w:val="00BB16EA"/>
    <w:rsid w:val="00BB2ABA"/>
    <w:rsid w:val="00BB5916"/>
    <w:rsid w:val="00BB5E8F"/>
    <w:rsid w:val="00BC0796"/>
    <w:rsid w:val="00BC0C68"/>
    <w:rsid w:val="00BC180C"/>
    <w:rsid w:val="00BC3739"/>
    <w:rsid w:val="00BC3FF8"/>
    <w:rsid w:val="00BD2F51"/>
    <w:rsid w:val="00BD352F"/>
    <w:rsid w:val="00BD56DE"/>
    <w:rsid w:val="00BE006B"/>
    <w:rsid w:val="00BE1502"/>
    <w:rsid w:val="00BE29CB"/>
    <w:rsid w:val="00BE38D8"/>
    <w:rsid w:val="00BE54CD"/>
    <w:rsid w:val="00BE5DBE"/>
    <w:rsid w:val="00BF1670"/>
    <w:rsid w:val="00BF42E6"/>
    <w:rsid w:val="00BF4657"/>
    <w:rsid w:val="00BF7A28"/>
    <w:rsid w:val="00C00466"/>
    <w:rsid w:val="00C01DBE"/>
    <w:rsid w:val="00C0234F"/>
    <w:rsid w:val="00C06E1A"/>
    <w:rsid w:val="00C071AF"/>
    <w:rsid w:val="00C07776"/>
    <w:rsid w:val="00C1649A"/>
    <w:rsid w:val="00C179CD"/>
    <w:rsid w:val="00C17E3E"/>
    <w:rsid w:val="00C22CEB"/>
    <w:rsid w:val="00C26629"/>
    <w:rsid w:val="00C26D32"/>
    <w:rsid w:val="00C3055A"/>
    <w:rsid w:val="00C378C5"/>
    <w:rsid w:val="00C6274C"/>
    <w:rsid w:val="00C673FA"/>
    <w:rsid w:val="00C72FF2"/>
    <w:rsid w:val="00C74215"/>
    <w:rsid w:val="00C7722B"/>
    <w:rsid w:val="00C823E4"/>
    <w:rsid w:val="00C84EFE"/>
    <w:rsid w:val="00C9554B"/>
    <w:rsid w:val="00CA0642"/>
    <w:rsid w:val="00CA0D06"/>
    <w:rsid w:val="00CA373E"/>
    <w:rsid w:val="00CA5C3F"/>
    <w:rsid w:val="00CA64F7"/>
    <w:rsid w:val="00CB60A9"/>
    <w:rsid w:val="00CD1891"/>
    <w:rsid w:val="00CE1116"/>
    <w:rsid w:val="00CE1B31"/>
    <w:rsid w:val="00CE22B1"/>
    <w:rsid w:val="00CE2C24"/>
    <w:rsid w:val="00CE75C1"/>
    <w:rsid w:val="00CE7C49"/>
    <w:rsid w:val="00CF1236"/>
    <w:rsid w:val="00CF6A4B"/>
    <w:rsid w:val="00D03D5C"/>
    <w:rsid w:val="00D112B5"/>
    <w:rsid w:val="00D13D2F"/>
    <w:rsid w:val="00D16C2A"/>
    <w:rsid w:val="00D17522"/>
    <w:rsid w:val="00D22433"/>
    <w:rsid w:val="00D252EB"/>
    <w:rsid w:val="00D339C8"/>
    <w:rsid w:val="00D34D72"/>
    <w:rsid w:val="00D42F9F"/>
    <w:rsid w:val="00D50E7A"/>
    <w:rsid w:val="00D534EC"/>
    <w:rsid w:val="00D633D2"/>
    <w:rsid w:val="00D758E1"/>
    <w:rsid w:val="00D800B9"/>
    <w:rsid w:val="00D805DD"/>
    <w:rsid w:val="00D860B3"/>
    <w:rsid w:val="00D875FD"/>
    <w:rsid w:val="00D95705"/>
    <w:rsid w:val="00D97CB0"/>
    <w:rsid w:val="00DA1F92"/>
    <w:rsid w:val="00DA3C42"/>
    <w:rsid w:val="00DA48B2"/>
    <w:rsid w:val="00DA5893"/>
    <w:rsid w:val="00DD4274"/>
    <w:rsid w:val="00DE0594"/>
    <w:rsid w:val="00DE251B"/>
    <w:rsid w:val="00DE2983"/>
    <w:rsid w:val="00DE3943"/>
    <w:rsid w:val="00DE5E6A"/>
    <w:rsid w:val="00DE6A3B"/>
    <w:rsid w:val="00DF01A3"/>
    <w:rsid w:val="00DF5839"/>
    <w:rsid w:val="00DF690F"/>
    <w:rsid w:val="00E00D64"/>
    <w:rsid w:val="00E016B6"/>
    <w:rsid w:val="00E02B63"/>
    <w:rsid w:val="00E04621"/>
    <w:rsid w:val="00E06772"/>
    <w:rsid w:val="00E06EDF"/>
    <w:rsid w:val="00E120E1"/>
    <w:rsid w:val="00E1371B"/>
    <w:rsid w:val="00E23D8C"/>
    <w:rsid w:val="00E26D23"/>
    <w:rsid w:val="00E305BE"/>
    <w:rsid w:val="00E32200"/>
    <w:rsid w:val="00E35177"/>
    <w:rsid w:val="00E35C4D"/>
    <w:rsid w:val="00E3647F"/>
    <w:rsid w:val="00E46706"/>
    <w:rsid w:val="00E46C6C"/>
    <w:rsid w:val="00E563A0"/>
    <w:rsid w:val="00E66E2D"/>
    <w:rsid w:val="00E70E27"/>
    <w:rsid w:val="00E80CA2"/>
    <w:rsid w:val="00E81C61"/>
    <w:rsid w:val="00E8611B"/>
    <w:rsid w:val="00E90614"/>
    <w:rsid w:val="00E917B9"/>
    <w:rsid w:val="00E91D31"/>
    <w:rsid w:val="00E96448"/>
    <w:rsid w:val="00EA7614"/>
    <w:rsid w:val="00EC5186"/>
    <w:rsid w:val="00ED0F29"/>
    <w:rsid w:val="00ED3B48"/>
    <w:rsid w:val="00ED4978"/>
    <w:rsid w:val="00ED5BBB"/>
    <w:rsid w:val="00EE04F6"/>
    <w:rsid w:val="00EE79BF"/>
    <w:rsid w:val="00EF63FD"/>
    <w:rsid w:val="00EF6C83"/>
    <w:rsid w:val="00EF7A72"/>
    <w:rsid w:val="00EF7E35"/>
    <w:rsid w:val="00EF7E60"/>
    <w:rsid w:val="00F02DE2"/>
    <w:rsid w:val="00F10FAD"/>
    <w:rsid w:val="00F17ED7"/>
    <w:rsid w:val="00F23778"/>
    <w:rsid w:val="00F23E4C"/>
    <w:rsid w:val="00F23F5D"/>
    <w:rsid w:val="00F2496B"/>
    <w:rsid w:val="00F2606C"/>
    <w:rsid w:val="00F2675C"/>
    <w:rsid w:val="00F34018"/>
    <w:rsid w:val="00F35589"/>
    <w:rsid w:val="00F36995"/>
    <w:rsid w:val="00F378E9"/>
    <w:rsid w:val="00F57F8A"/>
    <w:rsid w:val="00F70AE1"/>
    <w:rsid w:val="00F711EA"/>
    <w:rsid w:val="00F80F26"/>
    <w:rsid w:val="00F84B3F"/>
    <w:rsid w:val="00F84D4D"/>
    <w:rsid w:val="00F930E7"/>
    <w:rsid w:val="00F9397E"/>
    <w:rsid w:val="00F95A4E"/>
    <w:rsid w:val="00F96730"/>
    <w:rsid w:val="00F96E28"/>
    <w:rsid w:val="00F97B2D"/>
    <w:rsid w:val="00F97C43"/>
    <w:rsid w:val="00FA13F4"/>
    <w:rsid w:val="00FA49E1"/>
    <w:rsid w:val="00FA5FCB"/>
    <w:rsid w:val="00FA6CBB"/>
    <w:rsid w:val="00FB28AC"/>
    <w:rsid w:val="00FC054D"/>
    <w:rsid w:val="00FC31B3"/>
    <w:rsid w:val="00FC3A5D"/>
    <w:rsid w:val="00FC49F5"/>
    <w:rsid w:val="00FC4C64"/>
    <w:rsid w:val="00FC702C"/>
    <w:rsid w:val="00FC75E8"/>
    <w:rsid w:val="00FE7432"/>
    <w:rsid w:val="00FF09F1"/>
    <w:rsid w:val="00FF2B21"/>
    <w:rsid w:val="00FF4D18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47BCBA0D"/>
  <w14:defaultImageDpi w14:val="330"/>
  <w15:chartTrackingRefBased/>
  <w15:docId w15:val="{0D1BD731-E34D-F74A-9045-70D814D74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R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rsid w:val="0056420F"/>
    <w:pPr>
      <w:keepNext/>
      <w:numPr>
        <w:numId w:val="11"/>
      </w:numPr>
      <w:spacing w:before="240" w:after="120" w:line="360" w:lineRule="auto"/>
      <w:ind w:left="0" w:right="432"/>
      <w:outlineLvl w:val="0"/>
    </w:pPr>
    <w:rPr>
      <w:rFonts w:ascii="Arial" w:hAnsi="Arial"/>
      <w:b/>
      <w:bCs/>
      <w:smallCaps/>
      <w:kern w:val="28"/>
      <w:sz w:val="24"/>
      <w:szCs w:val="28"/>
    </w:rPr>
  </w:style>
  <w:style w:type="paragraph" w:styleId="Heading2">
    <w:name w:val="heading 2"/>
    <w:basedOn w:val="Normal"/>
    <w:next w:val="BodyText"/>
    <w:autoRedefine/>
    <w:qFormat/>
    <w:rsid w:val="00981D5A"/>
    <w:pPr>
      <w:keepNext/>
      <w:numPr>
        <w:ilvl w:val="1"/>
        <w:numId w:val="11"/>
      </w:numPr>
      <w:spacing w:before="240" w:line="360" w:lineRule="auto"/>
      <w:ind w:left="851" w:right="576"/>
      <w:outlineLvl w:val="1"/>
    </w:pPr>
    <w:rPr>
      <w:rFonts w:ascii="Arial" w:hAnsi="Arial"/>
      <w:b/>
      <w:bCs/>
      <w:sz w:val="22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11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1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11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1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spacing w:before="120" w:after="120"/>
    </w:pPr>
    <w:rPr>
      <w:rFonts w:asciiTheme="minorHAnsi" w:hAnsiTheme="minorHAnsi"/>
      <w:b/>
      <w:bCs/>
      <w:caps/>
    </w:rPr>
  </w:style>
  <w:style w:type="paragraph" w:styleId="TOC2">
    <w:name w:val="toc 2"/>
    <w:basedOn w:val="TOC1"/>
    <w:next w:val="Normal"/>
    <w:uiPriority w:val="39"/>
    <w:pPr>
      <w:spacing w:before="0" w:after="0"/>
      <w:ind w:left="200"/>
    </w:pPr>
    <w:rPr>
      <w:b w:val="0"/>
      <w:bCs w:val="0"/>
      <w:caps w:val="0"/>
      <w:smallCaps/>
    </w:rPr>
  </w:style>
  <w:style w:type="paragraph" w:styleId="TOC3">
    <w:name w:val="toc 3"/>
    <w:basedOn w:val="TOC2"/>
    <w:next w:val="Normal"/>
    <w:semiHidden/>
    <w:pPr>
      <w:ind w:left="400"/>
    </w:pPr>
    <w:rPr>
      <w:i/>
      <w:iCs/>
      <w:smallCaps w:val="0"/>
    </w:rPr>
  </w:style>
  <w:style w:type="paragraph" w:styleId="TOC4">
    <w:name w:val="toc 4"/>
    <w:basedOn w:val="Normal"/>
    <w:next w:val="Normal"/>
    <w:autoRedefine/>
    <w:semiHidden/>
    <w:pPr>
      <w:ind w:left="60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rFonts w:asciiTheme="minorHAnsi" w:hAnsiTheme="minorHAnsi"/>
      <w:sz w:val="18"/>
      <w:szCs w:val="18"/>
    </w:r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pPr>
      <w:tabs>
        <w:tab w:val="right" w:leader="dot" w:pos="8280"/>
      </w:tabs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uiPriority w:val="9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uiPriority w:val="20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relative">
    <w:name w:val="relative"/>
    <w:basedOn w:val="DefaultParagraphFont"/>
    <w:rsid w:val="00CA0642"/>
  </w:style>
  <w:style w:type="character" w:customStyle="1" w:styleId="HeaderChar">
    <w:name w:val="Header Char"/>
    <w:basedOn w:val="DefaultParagraphFont"/>
    <w:link w:val="Header"/>
    <w:uiPriority w:val="99"/>
    <w:rsid w:val="008017B3"/>
    <w:rPr>
      <w:lang w:val="en-US" w:bidi="he-IL"/>
    </w:rPr>
  </w:style>
  <w:style w:type="character" w:styleId="UnresolvedMention">
    <w:name w:val="Unresolved Mention"/>
    <w:basedOn w:val="DefaultParagraphFont"/>
    <w:uiPriority w:val="99"/>
    <w:semiHidden/>
    <w:unhideWhenUsed/>
    <w:rsid w:val="00595C7E"/>
    <w:rPr>
      <w:color w:val="605E5C"/>
      <w:shd w:val="clear" w:color="auto" w:fill="E1DFDD"/>
    </w:rPr>
  </w:style>
  <w:style w:type="character" w:styleId="LineNumber">
    <w:name w:val="line number"/>
    <w:basedOn w:val="DefaultParagraphFont"/>
    <w:rsid w:val="0087763F"/>
  </w:style>
  <w:style w:type="paragraph" w:styleId="ListParagraph">
    <w:name w:val="List Paragraph"/>
    <w:basedOn w:val="Normal"/>
    <w:uiPriority w:val="34"/>
    <w:qFormat/>
    <w:rsid w:val="00143694"/>
    <w:pPr>
      <w:spacing w:after="160" w:line="278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CR" w:eastAsia="en-US"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4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Embanet\DM\DS Changes\Version 15\Final Versions\DS Template.dotx</Template>
  <TotalTime>69</TotalTime>
  <Pages>3</Pages>
  <Words>7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say Title</vt:lpstr>
    </vt:vector>
  </TitlesOfParts>
  <Company>University of Liverpool</Company>
  <LinksUpToDate>false</LinksUpToDate>
  <CharactersWithSpaces>903</CharactersWithSpaces>
  <SharedDoc>false</SharedDoc>
  <HLinks>
    <vt:vector size="390" baseType="variant">
      <vt:variant>
        <vt:i4>1114142</vt:i4>
      </vt:variant>
      <vt:variant>
        <vt:i4>23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ttribution#Attribution</vt:lpwstr>
      </vt:variant>
      <vt:variant>
        <vt:i4>3276832</vt:i4>
      </vt:variant>
      <vt:variant>
        <vt:i4>23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ributors#Contributors</vt:lpwstr>
      </vt:variant>
      <vt:variant>
        <vt:i4>2752568</vt:i4>
      </vt:variant>
      <vt:variant>
        <vt:i4>22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ferences#References</vt:lpwstr>
      </vt:variant>
      <vt:variant>
        <vt:i4>1114115</vt:i4>
      </vt:variant>
      <vt:variant>
        <vt:i4>22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ources#Sources</vt:lpwstr>
      </vt:variant>
      <vt:variant>
        <vt:i4>1638411</vt:i4>
      </vt:variant>
      <vt:variant>
        <vt:i4>22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lated_Patterns#Related_Patterns</vt:lpwstr>
      </vt:variant>
      <vt:variant>
        <vt:i4>3538980</vt:i4>
      </vt:variant>
      <vt:variant>
        <vt:i4>21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ariants#Variants</vt:lpwstr>
      </vt:variant>
      <vt:variant>
        <vt:i4>327703</vt:i4>
      </vt:variant>
      <vt:variant>
        <vt:i4>21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nown_Examples#Known_Examples</vt:lpwstr>
      </vt:variant>
      <vt:variant>
        <vt:i4>1114133</vt:i4>
      </vt:variant>
      <vt:variant>
        <vt:i4>21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ge#Usage</vt:lpwstr>
      </vt:variant>
      <vt:variant>
        <vt:i4>1114115</vt:i4>
      </vt:variant>
      <vt:variant>
        <vt:i4>21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ext_Challenges#Next_Challenges</vt:lpwstr>
      </vt:variant>
      <vt:variant>
        <vt:i4>1114115</vt:i4>
      </vt:variant>
      <vt:variant>
        <vt:i4>20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isks#Risks</vt:lpwstr>
      </vt:variant>
      <vt:variant>
        <vt:i4>6619255</vt:i4>
      </vt:variant>
      <vt:variant>
        <vt:i4>20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ade-Offs#Trade-Offs</vt:lpwstr>
      </vt:variant>
      <vt:variant>
        <vt:i4>1114115</vt:i4>
      </vt:variant>
      <vt:variant>
        <vt:i4>20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Limitations#Limitations</vt:lpwstr>
      </vt:variant>
      <vt:variant>
        <vt:i4>3538980</vt:i4>
      </vt:variant>
      <vt:variant>
        <vt:i4>19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enefits#Benefits</vt:lpwstr>
      </vt:variant>
      <vt:variant>
        <vt:i4>3932206</vt:i4>
      </vt:variant>
      <vt:variant>
        <vt:i4>19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equences#Consequences</vt:lpwstr>
      </vt:variant>
      <vt:variant>
        <vt:i4>1114115</vt:i4>
      </vt:variant>
      <vt:variant>
        <vt:i4>19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ustworthiness#Trustworthiness</vt:lpwstr>
      </vt:variant>
      <vt:variant>
        <vt:i4>1114133</vt:i4>
      </vt:variant>
      <vt:variant>
        <vt:i4>18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formance/Scale#Performance/Scale</vt:lpwstr>
      </vt:variant>
      <vt:variant>
        <vt:i4>7274620</vt:i4>
      </vt:variant>
      <vt:variant>
        <vt:i4>18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pport/Repair#Support/Repair</vt:lpwstr>
      </vt:variant>
      <vt:variant>
        <vt:i4>1114121</vt:i4>
      </vt:variant>
      <vt:variant>
        <vt:i4>18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bility#Usability</vt:lpwstr>
      </vt:variant>
      <vt:variant>
        <vt:i4>3407910</vt:i4>
      </vt:variant>
      <vt:variant>
        <vt:i4>18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Operations#Operations</vt:lpwstr>
      </vt:variant>
      <vt:variant>
        <vt:i4>2359356</vt:i4>
      </vt:variant>
      <vt:variant>
        <vt:i4>17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ecurity#Security</vt:lpwstr>
      </vt:variant>
      <vt:variant>
        <vt:i4>2818110</vt:i4>
      </vt:variant>
      <vt:variant>
        <vt:i4>17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ployment#Deployment</vt:lpwstr>
      </vt:variant>
      <vt:variant>
        <vt:i4>6357093</vt:i4>
      </vt:variant>
      <vt:variant>
        <vt:i4>17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afety/Failure#Safety/Failure</vt:lpwstr>
      </vt:variant>
      <vt:variant>
        <vt:i4>1114135</vt:i4>
      </vt:variant>
      <vt:variant>
        <vt:i4>16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esting#Testing</vt:lpwstr>
      </vt:variant>
      <vt:variant>
        <vt:i4>3604517</vt:i4>
      </vt:variant>
      <vt:variant>
        <vt:i4>16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iderations#Considerations</vt:lpwstr>
      </vt:variant>
      <vt:variant>
        <vt:i4>1114142</vt:i4>
      </vt:variant>
      <vt:variant>
        <vt:i4>16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alization#Realization</vt:lpwstr>
      </vt:variant>
      <vt:variant>
        <vt:i4>3407910</vt:i4>
      </vt:variant>
      <vt:variant>
        <vt:i4>15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iagrams#Diagrams</vt:lpwstr>
      </vt:variant>
      <vt:variant>
        <vt:i4>3014716</vt:i4>
      </vt:variant>
      <vt:variant>
        <vt:i4>15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Models#Models</vt:lpwstr>
      </vt:variant>
      <vt:variant>
        <vt:i4>2293806</vt:i4>
      </vt:variant>
      <vt:variant>
        <vt:i4>15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tail#Detail</vt:lpwstr>
      </vt:variant>
      <vt:variant>
        <vt:i4>2490420</vt:i4>
      </vt:variant>
      <vt:variant>
        <vt:i4>15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ketches#Sketches</vt:lpwstr>
      </vt:variant>
      <vt:variant>
        <vt:i4>1114115</vt:i4>
      </vt:variant>
      <vt:variant>
        <vt:i4>14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rerequisites#Prerequisites</vt:lpwstr>
      </vt:variant>
      <vt:variant>
        <vt:i4>1114133</vt:i4>
      </vt:variant>
      <vt:variant>
        <vt:i4>14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ationale#Rationale</vt:lpwstr>
      </vt:variant>
      <vt:variant>
        <vt:i4>1114116</vt:i4>
      </vt:variant>
      <vt:variant>
        <vt:i4>14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_Statement#Key_Statement</vt:lpwstr>
      </vt:variant>
      <vt:variant>
        <vt:i4>2359341</vt:i4>
      </vt:variant>
      <vt:variant>
        <vt:i4>13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roach#Approach</vt:lpwstr>
      </vt:variant>
      <vt:variant>
        <vt:i4>3735595</vt:i4>
      </vt:variant>
      <vt:variant>
        <vt:i4>13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cerns#Concerns</vt:lpwstr>
      </vt:variant>
      <vt:variant>
        <vt:i4>3932217</vt:i4>
      </vt:variant>
      <vt:variant>
        <vt:i4>13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ackground#Background</vt:lpwstr>
      </vt:variant>
      <vt:variant>
        <vt:i4>4063275</vt:i4>
      </vt:variant>
      <vt:variant>
        <vt:i4>12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#Intent</vt:lpwstr>
      </vt:variant>
      <vt:variant>
        <vt:i4>1114142</vt:i4>
      </vt:variant>
      <vt:variant>
        <vt:i4>12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ion#Intention</vt:lpwstr>
      </vt:variant>
      <vt:variant>
        <vt:i4>1114115</vt:i4>
      </vt:variant>
      <vt:variant>
        <vt:i4>12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dications#Indications</vt:lpwstr>
      </vt:variant>
      <vt:variant>
        <vt:i4>1114121</vt:i4>
      </vt:variant>
      <vt:variant>
        <vt:i4>12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licability#Applicability</vt:lpwstr>
      </vt:variant>
      <vt:variant>
        <vt:i4>1114116</vt:i4>
      </vt:variant>
      <vt:variant>
        <vt:i4>11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ext#Context</vt:lpwstr>
      </vt:variant>
      <vt:variant>
        <vt:i4>2949183</vt:i4>
      </vt:variant>
      <vt:variant>
        <vt:i4>11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spectives#Perspectives</vt:lpwstr>
      </vt:variant>
      <vt:variant>
        <vt:i4>1114142</vt:i4>
      </vt:variant>
      <vt:variant>
        <vt:i4>11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ituation#Situation</vt:lpwstr>
      </vt:variant>
      <vt:variant>
        <vt:i4>3670058</vt:i4>
      </vt:variant>
      <vt:variant>
        <vt:i4>10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words#Keywords</vt:lpwstr>
      </vt:variant>
      <vt:variant>
        <vt:i4>1114133</vt:i4>
      </vt:variant>
      <vt:variant>
        <vt:i4>10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rchetype#Archetype</vt:lpwstr>
      </vt:variant>
      <vt:variant>
        <vt:i4>2752558</vt:i4>
      </vt:variant>
      <vt:variant>
        <vt:i4>10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ype#Type</vt:lpwstr>
      </vt:variant>
      <vt:variant>
        <vt:i4>1114115</vt:i4>
      </vt:variant>
      <vt:variant>
        <vt:i4>9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lso_Known_As#Also_Known_As</vt:lpwstr>
      </vt:variant>
      <vt:variant>
        <vt:i4>1114121</vt:i4>
      </vt:variant>
      <vt:variant>
        <vt:i4>9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mmary#Summary</vt:lpwstr>
      </vt:variant>
      <vt:variant>
        <vt:i4>1114142</vt:i4>
      </vt:variant>
      <vt:variant>
        <vt:i4>9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ersion#Version</vt:lpwstr>
      </vt:variant>
      <vt:variant>
        <vt:i4>3473457</vt:i4>
      </vt:variant>
      <vt:variant>
        <vt:i4>9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ame#Name</vt:lpwstr>
      </vt:variant>
      <vt:variant>
        <vt:i4>3670071</vt:i4>
      </vt:variant>
      <vt:variant>
        <vt:i4>8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dentification#Identification</vt:lpwstr>
      </vt:variant>
      <vt:variant>
        <vt:i4>4128888</vt:i4>
      </vt:variant>
      <vt:variant>
        <vt:i4>81</vt:i4>
      </vt:variant>
      <vt:variant>
        <vt:i4>0</vt:i4>
      </vt:variant>
      <vt:variant>
        <vt:i4>5</vt:i4>
      </vt:variant>
      <vt:variant>
        <vt:lpwstr>http://halpierson.blogspot.com/2004/05/models.html</vt:lpwstr>
      </vt:variant>
      <vt:variant>
        <vt:lpwstr/>
      </vt:variant>
      <vt:variant>
        <vt:i4>6619178</vt:i4>
      </vt:variant>
      <vt:variant>
        <vt:i4>78</vt:i4>
      </vt:variant>
      <vt:variant>
        <vt:i4>0</vt:i4>
      </vt:variant>
      <vt:variant>
        <vt:i4>5</vt:i4>
      </vt:variant>
      <vt:variant>
        <vt:lpwstr>http://www.simpson.net/thesis/</vt:lpwstr>
      </vt:variant>
      <vt:variant>
        <vt:lpwstr/>
      </vt:variant>
      <vt:variant>
        <vt:i4>2621452</vt:i4>
      </vt:variant>
      <vt:variant>
        <vt:i4>75</vt:i4>
      </vt:variant>
      <vt:variant>
        <vt:i4>0</vt:i4>
      </vt:variant>
      <vt:variant>
        <vt:i4>5</vt:i4>
      </vt:variant>
      <vt:variant>
        <vt:lpwstr>mailto:webmaster@cardsatyourfingertips.co.uk?subject=M.Sc%20thesis%20-%20maximizing%20consumer%20trust</vt:lpwstr>
      </vt:variant>
      <vt:variant>
        <vt:lpwstr/>
      </vt:variant>
      <vt:variant>
        <vt:i4>327700</vt:i4>
      </vt:variant>
      <vt:variant>
        <vt:i4>72</vt:i4>
      </vt:variant>
      <vt:variant>
        <vt:i4>0</vt:i4>
      </vt:variant>
      <vt:variant>
        <vt:i4>5</vt:i4>
      </vt:variant>
      <vt:variant>
        <vt:lpwstr>https://arxiv.org/abs/2306.09145</vt:lpwstr>
      </vt:variant>
      <vt:variant>
        <vt:lpwstr/>
      </vt:variant>
      <vt:variant>
        <vt:i4>163845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70675069</vt:lpwstr>
      </vt:variant>
      <vt:variant>
        <vt:i4>157291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70675068</vt:lpwstr>
      </vt:variant>
      <vt:variant>
        <vt:i4>10486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0675030</vt:lpwstr>
      </vt:variant>
      <vt:variant>
        <vt:i4>16384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0675029</vt:lpwstr>
      </vt:variant>
      <vt:variant>
        <vt:i4>15729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0675028</vt:lpwstr>
      </vt:variant>
      <vt:variant>
        <vt:i4>15073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0675027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0675026</vt:lpwstr>
      </vt:variant>
      <vt:variant>
        <vt:i4>13763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0675025</vt:lpwstr>
      </vt:variant>
      <vt:variant>
        <vt:i4>13107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0675024</vt:lpwstr>
      </vt:variant>
      <vt:variant>
        <vt:i4>12452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0675023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06750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y Title</dc:title>
  <dc:subject>Essay</dc:subject>
  <dc:creator>University of Liverpool</dc:creator>
  <cp:keywords/>
  <cp:lastModifiedBy>Rob Torres</cp:lastModifiedBy>
  <cp:revision>99</cp:revision>
  <cp:lastPrinted>2025-08-02T17:53:00Z</cp:lastPrinted>
  <dcterms:created xsi:type="dcterms:W3CDTF">2025-09-19T19:28:00Z</dcterms:created>
  <dcterms:modified xsi:type="dcterms:W3CDTF">2025-09-20T02:44:00Z</dcterms:modified>
</cp:coreProperties>
</file>